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D64049" w14:textId="7EB16F53" w:rsidR="00804FB4" w:rsidRDefault="00B921E9" w:rsidP="00804FB4">
      <w:pPr>
        <w:jc w:val="center"/>
        <w:rPr>
          <w:b/>
          <w:sz w:val="28"/>
          <w:szCs w:val="28"/>
        </w:rPr>
      </w:pPr>
      <w:r w:rsidRPr="00B921E9">
        <w:rPr>
          <w:b/>
          <w:sz w:val="28"/>
          <w:szCs w:val="28"/>
        </w:rPr>
        <w:t xml:space="preserve">PROG1780 – Programming </w:t>
      </w:r>
      <w:r w:rsidR="00311AB5" w:rsidRPr="00B921E9">
        <w:rPr>
          <w:b/>
          <w:sz w:val="28"/>
          <w:szCs w:val="28"/>
        </w:rPr>
        <w:t>Fundamentals</w:t>
      </w:r>
      <w:r w:rsidR="001733BD">
        <w:rPr>
          <w:b/>
          <w:sz w:val="28"/>
          <w:szCs w:val="28"/>
        </w:rPr>
        <w:t>:</w:t>
      </w:r>
      <w:r w:rsidR="00804FB4">
        <w:rPr>
          <w:b/>
          <w:sz w:val="28"/>
          <w:szCs w:val="28"/>
        </w:rPr>
        <w:t xml:space="preserve"> </w:t>
      </w:r>
      <w:r w:rsidR="004F1FAC">
        <w:rPr>
          <w:b/>
          <w:sz w:val="28"/>
          <w:szCs w:val="28"/>
        </w:rPr>
        <w:t>Fall</w:t>
      </w:r>
      <w:r w:rsidR="00C6797A">
        <w:rPr>
          <w:b/>
          <w:sz w:val="28"/>
          <w:szCs w:val="28"/>
        </w:rPr>
        <w:t xml:space="preserve"> 2020</w:t>
      </w:r>
    </w:p>
    <w:p w14:paraId="176D18F9" w14:textId="77777777" w:rsidR="00311AB5" w:rsidRDefault="00BC384C" w:rsidP="00804FB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ignment 3</w:t>
      </w:r>
    </w:p>
    <w:p w14:paraId="4F63C3E0" w14:textId="09EA18FD" w:rsidR="00B921E9" w:rsidRDefault="00B921E9" w:rsidP="00804FB4">
      <w:pPr>
        <w:jc w:val="center"/>
        <w:rPr>
          <w:b/>
        </w:rPr>
      </w:pPr>
      <w:r>
        <w:rPr>
          <w:b/>
        </w:rPr>
        <w:t>[Maximum points: 25]</w:t>
      </w:r>
    </w:p>
    <w:p w14:paraId="1047A366" w14:textId="77777777" w:rsidR="00C12EBB" w:rsidRDefault="00C12EBB" w:rsidP="004F1FAC">
      <w:pPr>
        <w:rPr>
          <w:b/>
        </w:rPr>
      </w:pPr>
    </w:p>
    <w:p w14:paraId="0213576B" w14:textId="73F4C572" w:rsidR="004F1FAC" w:rsidRPr="00220E4F" w:rsidRDefault="00C12EBB" w:rsidP="004F1FAC">
      <w:pPr>
        <w:rPr>
          <w:b/>
          <w:color w:val="A5A5A5" w:themeColor="accent3"/>
          <w:sz w:val="28"/>
          <w:szCs w:val="28"/>
        </w:rPr>
      </w:pPr>
      <w:r w:rsidRPr="00220E4F">
        <w:rPr>
          <w:b/>
          <w:color w:val="A5A5A5" w:themeColor="accent3"/>
        </w:rPr>
        <w:t>This assignment consists of 2 questions – Create a separate Console Application Project for each Question.</w:t>
      </w:r>
    </w:p>
    <w:p w14:paraId="415E43CA" w14:textId="45E740D5" w:rsidR="008D0E06" w:rsidRPr="00B04CEB" w:rsidRDefault="00185386" w:rsidP="009A63CA">
      <w:pPr>
        <w:pStyle w:val="ListParagraph"/>
        <w:numPr>
          <w:ilvl w:val="0"/>
          <w:numId w:val="1"/>
        </w:numPr>
        <w:jc w:val="both"/>
      </w:pPr>
      <w:r w:rsidRPr="00B04CEB">
        <w:t>In this part of the assignment, you are required to create a C# Console Application project.</w:t>
      </w:r>
      <w:r w:rsidR="009A63CA" w:rsidRPr="00B04CEB">
        <w:t xml:space="preserve"> The project name should be A3</w:t>
      </w:r>
      <w:r w:rsidR="00220E4F" w:rsidRPr="00B04CEB">
        <w:t>Group11</w:t>
      </w:r>
      <w:r w:rsidRPr="00B04CEB">
        <w:t xml:space="preserve">P1. </w:t>
      </w:r>
      <w:r w:rsidRPr="00B04CEB">
        <w:rPr>
          <w:color w:val="A5A5A5" w:themeColor="accent3"/>
        </w:rPr>
        <w:t xml:space="preserve">For </w:t>
      </w:r>
      <w:r w:rsidR="00C12EBB" w:rsidRPr="00B04CEB">
        <w:rPr>
          <w:color w:val="A5A5A5" w:themeColor="accent3"/>
        </w:rPr>
        <w:t>example,</w:t>
      </w:r>
      <w:r w:rsidRPr="00B04CEB">
        <w:rPr>
          <w:color w:val="A5A5A5" w:themeColor="accent3"/>
        </w:rPr>
        <w:t xml:space="preserve"> a studen</w:t>
      </w:r>
      <w:r w:rsidR="009A63CA" w:rsidRPr="00B04CEB">
        <w:rPr>
          <w:color w:val="A5A5A5" w:themeColor="accent3"/>
        </w:rPr>
        <w:t>t with first name John and Last name Smith would</w:t>
      </w:r>
      <w:r w:rsidR="008D0E06" w:rsidRPr="00B04CEB">
        <w:rPr>
          <w:color w:val="A5A5A5" w:themeColor="accent3"/>
        </w:rPr>
        <w:t xml:space="preserve"> name the project A3JohnSmithP1.</w:t>
      </w:r>
    </w:p>
    <w:p w14:paraId="585B66EF" w14:textId="77777777" w:rsidR="008D0E06" w:rsidRPr="00B04CEB" w:rsidRDefault="008D0E06" w:rsidP="008D0E06">
      <w:pPr>
        <w:pStyle w:val="ListParagraph"/>
        <w:ind w:left="340"/>
        <w:jc w:val="both"/>
      </w:pPr>
    </w:p>
    <w:p w14:paraId="4588D4C3" w14:textId="502773F7" w:rsidR="008D0E06" w:rsidRPr="00B04CEB" w:rsidRDefault="009A63CA" w:rsidP="008D0E06">
      <w:pPr>
        <w:pStyle w:val="ListParagraph"/>
        <w:ind w:left="340"/>
        <w:jc w:val="both"/>
        <w:rPr>
          <w:b/>
          <w:bCs/>
        </w:rPr>
      </w:pPr>
      <w:r w:rsidRPr="00B04CEB">
        <w:rPr>
          <w:color w:val="00B050"/>
        </w:rPr>
        <w:t xml:space="preserve">You are creating a </w:t>
      </w:r>
      <w:r w:rsidR="00C12EBB" w:rsidRPr="00B04CEB">
        <w:rPr>
          <w:color w:val="00B050"/>
        </w:rPr>
        <w:t>console-based</w:t>
      </w:r>
      <w:r w:rsidR="007578D6" w:rsidRPr="00B04CEB">
        <w:rPr>
          <w:color w:val="00B050"/>
        </w:rPr>
        <w:t xml:space="preserve"> program that allows the user to </w:t>
      </w:r>
      <w:r w:rsidR="007578D6" w:rsidRPr="002131DC">
        <w:rPr>
          <w:strike/>
          <w:color w:val="00B050"/>
        </w:rPr>
        <w:t xml:space="preserve">view </w:t>
      </w:r>
      <w:r w:rsidR="00FC0071" w:rsidRPr="002131DC">
        <w:rPr>
          <w:strike/>
          <w:color w:val="00B050"/>
          <w:highlight w:val="cyan"/>
        </w:rPr>
        <w:t>a list of numbers</w:t>
      </w:r>
      <w:r w:rsidR="00FC0071" w:rsidRPr="00B04CEB">
        <w:rPr>
          <w:color w:val="00B050"/>
        </w:rPr>
        <w:t xml:space="preserve"> </w:t>
      </w:r>
      <w:r w:rsidR="00FC0071" w:rsidRPr="00B04CEB">
        <w:t>and do a few calculations</w:t>
      </w:r>
      <w:r w:rsidRPr="00B04CEB">
        <w:t xml:space="preserve">. This program will be </w:t>
      </w:r>
      <w:r w:rsidRPr="002131DC">
        <w:rPr>
          <w:strike/>
        </w:rPr>
        <w:t xml:space="preserve">shown </w:t>
      </w:r>
      <w:r w:rsidRPr="002131DC">
        <w:rPr>
          <w:strike/>
          <w:color w:val="00B050"/>
        </w:rPr>
        <w:t xml:space="preserve">as a menu with </w:t>
      </w:r>
      <w:r w:rsidR="00FC0071" w:rsidRPr="002131DC">
        <w:rPr>
          <w:b/>
          <w:bCs/>
          <w:strike/>
          <w:color w:val="00B050"/>
        </w:rPr>
        <w:t>three</w:t>
      </w:r>
      <w:r w:rsidR="004F1FAC" w:rsidRPr="002131DC">
        <w:rPr>
          <w:b/>
          <w:bCs/>
          <w:strike/>
          <w:color w:val="00B050"/>
        </w:rPr>
        <w:t xml:space="preserve"> (3)</w:t>
      </w:r>
      <w:r w:rsidRPr="002131DC">
        <w:rPr>
          <w:b/>
          <w:bCs/>
          <w:strike/>
          <w:color w:val="00B050"/>
        </w:rPr>
        <w:t xml:space="preserve"> options</w:t>
      </w:r>
      <w:r w:rsidRPr="00B04CEB">
        <w:t xml:space="preserve">. </w:t>
      </w:r>
      <w:r w:rsidRPr="00B04CEB">
        <w:rPr>
          <w:b/>
          <w:bCs/>
        </w:rPr>
        <w:t xml:space="preserve">The menu should be </w:t>
      </w:r>
      <w:r w:rsidRPr="002131DC">
        <w:rPr>
          <w:b/>
          <w:bCs/>
          <w:strike/>
          <w:color w:val="FF0000"/>
        </w:rPr>
        <w:t xml:space="preserve">created with </w:t>
      </w:r>
      <w:r w:rsidRPr="002131DC">
        <w:rPr>
          <w:b/>
          <w:bCs/>
          <w:strike/>
          <w:color w:val="FF0000"/>
          <w:highlight w:val="yellow"/>
        </w:rPr>
        <w:t>a do loop</w:t>
      </w:r>
      <w:r w:rsidRPr="00B04CEB">
        <w:rPr>
          <w:b/>
          <w:bCs/>
          <w:color w:val="FF0000"/>
        </w:rPr>
        <w:t>.</w:t>
      </w:r>
      <w:r w:rsidR="004F1FAC" w:rsidRPr="00B04CEB">
        <w:rPr>
          <w:b/>
          <w:bCs/>
          <w:color w:val="FF0000"/>
        </w:rPr>
        <w:t xml:space="preserve"> </w:t>
      </w:r>
      <w:r w:rsidR="004F1FAC" w:rsidRPr="00B04CEB">
        <w:t xml:space="preserve">You may user </w:t>
      </w:r>
      <w:r w:rsidR="004F1FAC" w:rsidRPr="00B04CEB">
        <w:rPr>
          <w:color w:val="00B050"/>
        </w:rPr>
        <w:t>numbers or letter to represent each option</w:t>
      </w:r>
      <w:r w:rsidR="004F1FAC" w:rsidRPr="00B04CEB">
        <w:t>.</w:t>
      </w:r>
    </w:p>
    <w:p w14:paraId="2D5712EF" w14:textId="77777777" w:rsidR="008D0E06" w:rsidRPr="00B04CEB" w:rsidRDefault="008D0E06" w:rsidP="008D0E06">
      <w:pPr>
        <w:pStyle w:val="ListParagraph"/>
        <w:ind w:left="340"/>
        <w:jc w:val="both"/>
      </w:pPr>
    </w:p>
    <w:p w14:paraId="19B7A12B" w14:textId="77777777" w:rsidR="00FC0071" w:rsidRPr="00B04CEB" w:rsidRDefault="00FC0071" w:rsidP="008D0E06">
      <w:pPr>
        <w:pStyle w:val="ListParagraph"/>
        <w:ind w:left="340"/>
        <w:jc w:val="both"/>
        <w:rPr>
          <w:b/>
          <w:bCs/>
        </w:rPr>
      </w:pPr>
      <w:r w:rsidRPr="00B04CEB">
        <w:rPr>
          <w:b/>
          <w:bCs/>
        </w:rPr>
        <w:t>Option 1</w:t>
      </w:r>
    </w:p>
    <w:p w14:paraId="08E6A063" w14:textId="275432A2" w:rsidR="00FC0071" w:rsidRPr="00B04CEB" w:rsidRDefault="009A63CA" w:rsidP="008D0E06">
      <w:pPr>
        <w:pStyle w:val="ListParagraph"/>
        <w:ind w:left="340"/>
        <w:jc w:val="both"/>
      </w:pPr>
      <w:r w:rsidRPr="00B04CEB">
        <w:rPr>
          <w:color w:val="00B050"/>
        </w:rPr>
        <w:t xml:space="preserve">The first option </w:t>
      </w:r>
      <w:r w:rsidRPr="00B04CEB">
        <w:t xml:space="preserve">is to </w:t>
      </w:r>
      <w:r w:rsidRPr="00B04CEB">
        <w:rPr>
          <w:color w:val="00B050"/>
          <w:highlight w:val="cyan"/>
        </w:rPr>
        <w:t xml:space="preserve">display a list </w:t>
      </w:r>
      <w:r w:rsidR="00FC0071" w:rsidRPr="00B04CEB">
        <w:rPr>
          <w:color w:val="00B050"/>
          <w:highlight w:val="cyan"/>
        </w:rPr>
        <w:t xml:space="preserve">of </w:t>
      </w:r>
      <w:r w:rsidR="00FC0071" w:rsidRPr="00B04CEB">
        <w:rPr>
          <w:b/>
          <w:bCs/>
          <w:color w:val="00B050"/>
          <w:highlight w:val="cyan"/>
        </w:rPr>
        <w:t>20</w:t>
      </w:r>
      <w:r w:rsidRPr="00B04CEB">
        <w:rPr>
          <w:color w:val="00B050"/>
          <w:highlight w:val="cyan"/>
        </w:rPr>
        <w:t xml:space="preserve"> numbers</w:t>
      </w:r>
      <w:r w:rsidRPr="00B04CEB">
        <w:rPr>
          <w:color w:val="00B050"/>
        </w:rPr>
        <w:t xml:space="preserve"> </w:t>
      </w:r>
      <w:r w:rsidR="00FC0071" w:rsidRPr="00B04CEB">
        <w:rPr>
          <w:color w:val="FF0000"/>
        </w:rPr>
        <w:t>starting</w:t>
      </w:r>
      <w:r w:rsidR="00FC0071" w:rsidRPr="00B04CEB">
        <w:t xml:space="preserve"> </w:t>
      </w:r>
      <w:r w:rsidRPr="00B04CEB">
        <w:t xml:space="preserve">at </w:t>
      </w:r>
      <w:r w:rsidR="00FC0071" w:rsidRPr="00B04CEB">
        <w:rPr>
          <w:color w:val="00B050"/>
          <w:highlight w:val="cyan"/>
        </w:rPr>
        <w:t xml:space="preserve">a number the user </w:t>
      </w:r>
      <w:proofErr w:type="gramStart"/>
      <w:r w:rsidR="00FC0071" w:rsidRPr="00B04CEB">
        <w:rPr>
          <w:color w:val="00B050"/>
          <w:highlight w:val="cyan"/>
        </w:rPr>
        <w:t>specifies</w:t>
      </w:r>
      <w:r w:rsidR="00FC0071" w:rsidRPr="00B04CEB">
        <w:rPr>
          <w:color w:val="00B050"/>
        </w:rPr>
        <w:t xml:space="preserve"> </w:t>
      </w:r>
      <w:r w:rsidR="00FC0071" w:rsidRPr="00B04CEB">
        <w:rPr>
          <w:color w:val="AEAAAA" w:themeColor="background2" w:themeShade="BF"/>
        </w:rPr>
        <w:t>;</w:t>
      </w:r>
      <w:proofErr w:type="gramEnd"/>
      <w:r w:rsidR="00FC0071" w:rsidRPr="00B04CEB">
        <w:rPr>
          <w:color w:val="AEAAAA" w:themeColor="background2" w:themeShade="BF"/>
        </w:rPr>
        <w:t xml:space="preserve"> when the option is selected </w:t>
      </w:r>
      <w:r w:rsidR="00FC0071" w:rsidRPr="00B04CEB">
        <w:t xml:space="preserve">– </w:t>
      </w:r>
      <w:r w:rsidR="00FC0071" w:rsidRPr="002131DC">
        <w:rPr>
          <w:strike/>
          <w:color w:val="ED7D31" w:themeColor="accent2"/>
        </w:rPr>
        <w:t>first ask the user for the starting number</w:t>
      </w:r>
      <w:r w:rsidR="00FC0071" w:rsidRPr="00B04CEB">
        <w:rPr>
          <w:color w:val="ED7D31" w:themeColor="accent2"/>
        </w:rPr>
        <w:t>.</w:t>
      </w:r>
    </w:p>
    <w:p w14:paraId="491691A5" w14:textId="2805E95B" w:rsidR="004F1FAC" w:rsidRPr="00B04CEB" w:rsidRDefault="004F1FAC" w:rsidP="008D0E06">
      <w:pPr>
        <w:pStyle w:val="ListParagraph"/>
        <w:ind w:left="340"/>
        <w:jc w:val="both"/>
      </w:pPr>
      <w:r w:rsidRPr="00B04CEB">
        <w:rPr>
          <w:color w:val="A5A5A5" w:themeColor="accent3"/>
        </w:rPr>
        <w:t xml:space="preserve">After the user provides this input, </w:t>
      </w:r>
      <w:r w:rsidRPr="00B04CEB">
        <w:rPr>
          <w:color w:val="00B050"/>
        </w:rPr>
        <w:t xml:space="preserve">all the values should be </w:t>
      </w:r>
      <w:r w:rsidRPr="002131DC">
        <w:rPr>
          <w:strike/>
          <w:color w:val="00B050"/>
        </w:rPr>
        <w:t xml:space="preserve">displayed </w:t>
      </w:r>
      <w:r w:rsidRPr="002131DC">
        <w:rPr>
          <w:strike/>
          <w:color w:val="00B050"/>
          <w:highlight w:val="cyan"/>
        </w:rPr>
        <w:t>at once</w:t>
      </w:r>
      <w:r w:rsidRPr="00B04CEB">
        <w:rPr>
          <w:color w:val="00B050"/>
        </w:rPr>
        <w:t xml:space="preserve"> </w:t>
      </w:r>
      <w:r w:rsidRPr="00B04CEB">
        <w:t>as follows:</w:t>
      </w:r>
    </w:p>
    <w:p w14:paraId="4DEFDD1D" w14:textId="24E826A7" w:rsidR="00FC0071" w:rsidRPr="00B04CEB" w:rsidRDefault="00FC0071" w:rsidP="004F1FAC">
      <w:pPr>
        <w:pStyle w:val="ListParagraph"/>
        <w:numPr>
          <w:ilvl w:val="0"/>
          <w:numId w:val="13"/>
        </w:numPr>
        <w:jc w:val="both"/>
      </w:pPr>
      <w:r w:rsidRPr="002131DC">
        <w:rPr>
          <w:b/>
          <w:bCs/>
          <w:strike/>
        </w:rPr>
        <w:t xml:space="preserve">User </w:t>
      </w:r>
      <w:r w:rsidRPr="002131DC">
        <w:rPr>
          <w:b/>
          <w:bCs/>
          <w:strike/>
          <w:color w:val="00B050"/>
          <w:highlight w:val="yellow"/>
        </w:rPr>
        <w:t>a for loop</w:t>
      </w:r>
      <w:r w:rsidRPr="00B04CEB">
        <w:rPr>
          <w:b/>
          <w:bCs/>
          <w:color w:val="00B050"/>
        </w:rPr>
        <w:t xml:space="preserve"> </w:t>
      </w:r>
      <w:r w:rsidRPr="00B04CEB">
        <w:t xml:space="preserve">to </w:t>
      </w:r>
      <w:r w:rsidRPr="002131DC">
        <w:rPr>
          <w:strike/>
          <w:color w:val="00B050"/>
        </w:rPr>
        <w:t>increment</w:t>
      </w:r>
      <w:r w:rsidRPr="00B04CEB">
        <w:t xml:space="preserve"> through the numbers (beginning with the starting number)</w:t>
      </w:r>
    </w:p>
    <w:p w14:paraId="007E295A" w14:textId="651B3207" w:rsidR="008D0E06" w:rsidRPr="00B04CEB" w:rsidRDefault="00FC0071" w:rsidP="004F1FAC">
      <w:pPr>
        <w:pStyle w:val="ListParagraph"/>
        <w:numPr>
          <w:ilvl w:val="0"/>
          <w:numId w:val="13"/>
        </w:numPr>
        <w:jc w:val="both"/>
      </w:pPr>
      <w:r w:rsidRPr="002131DC">
        <w:rPr>
          <w:strike/>
          <w:highlight w:val="cyan"/>
        </w:rPr>
        <w:t>For each number</w:t>
      </w:r>
      <w:r w:rsidRPr="002131DC">
        <w:rPr>
          <w:strike/>
        </w:rPr>
        <w:t xml:space="preserve">:  </w:t>
      </w:r>
      <w:r w:rsidR="00CC55CC" w:rsidRPr="002131DC">
        <w:rPr>
          <w:strike/>
          <w:color w:val="00B050"/>
        </w:rPr>
        <w:t>multipl</w:t>
      </w:r>
      <w:r w:rsidRPr="002131DC">
        <w:rPr>
          <w:strike/>
          <w:color w:val="00B050"/>
        </w:rPr>
        <w:t xml:space="preserve">y the even ones </w:t>
      </w:r>
      <w:r w:rsidR="00CC55CC" w:rsidRPr="002131DC">
        <w:rPr>
          <w:strike/>
          <w:color w:val="00B050"/>
        </w:rPr>
        <w:t>by 7</w:t>
      </w:r>
      <w:r w:rsidR="00CC55CC" w:rsidRPr="00B04CEB">
        <w:rPr>
          <w:color w:val="00B050"/>
        </w:rPr>
        <w:t xml:space="preserve"> </w:t>
      </w:r>
      <w:r w:rsidRPr="00B04CEB">
        <w:t xml:space="preserve">and </w:t>
      </w:r>
      <w:r w:rsidRPr="002131DC">
        <w:rPr>
          <w:strike/>
          <w:color w:val="00B050"/>
        </w:rPr>
        <w:t>multiply the odd numbers by 8</w:t>
      </w:r>
      <w:r w:rsidR="009A63CA" w:rsidRPr="00B04CEB">
        <w:t>.</w:t>
      </w:r>
    </w:p>
    <w:p w14:paraId="030522F6" w14:textId="490604CE" w:rsidR="008D0E06" w:rsidRPr="00B04CEB" w:rsidRDefault="008D0E06" w:rsidP="008D0E06">
      <w:pPr>
        <w:pStyle w:val="ListParagraph"/>
        <w:ind w:left="340"/>
        <w:jc w:val="both"/>
      </w:pPr>
    </w:p>
    <w:p w14:paraId="06F32350" w14:textId="171C8129" w:rsidR="004F1FAC" w:rsidRPr="00B04CEB" w:rsidRDefault="004F1FAC" w:rsidP="008D0E06">
      <w:pPr>
        <w:pStyle w:val="ListParagraph"/>
        <w:ind w:left="340"/>
        <w:jc w:val="both"/>
        <w:rPr>
          <w:b/>
          <w:bCs/>
        </w:rPr>
      </w:pPr>
      <w:r w:rsidRPr="00B04CEB">
        <w:rPr>
          <w:b/>
          <w:bCs/>
        </w:rPr>
        <w:t>Option 2</w:t>
      </w:r>
    </w:p>
    <w:p w14:paraId="5611A0D4" w14:textId="237CE2A3" w:rsidR="004F1FAC" w:rsidRPr="00B04CEB" w:rsidRDefault="004F1FAC" w:rsidP="008D0E06">
      <w:pPr>
        <w:pStyle w:val="ListParagraph"/>
        <w:ind w:left="340"/>
        <w:jc w:val="both"/>
      </w:pPr>
      <w:r w:rsidRPr="00B04CEB">
        <w:rPr>
          <w:b/>
          <w:bCs/>
        </w:rPr>
        <w:t xml:space="preserve">This option should be created </w:t>
      </w:r>
      <w:r w:rsidRPr="002131DC">
        <w:rPr>
          <w:b/>
          <w:bCs/>
          <w:strike/>
        </w:rPr>
        <w:t xml:space="preserve">using </w:t>
      </w:r>
      <w:r w:rsidRPr="002131DC">
        <w:rPr>
          <w:b/>
          <w:bCs/>
          <w:strike/>
          <w:highlight w:val="cyan"/>
        </w:rPr>
        <w:t>a while loop</w:t>
      </w:r>
      <w:r w:rsidRPr="00B04CEB">
        <w:rPr>
          <w:b/>
          <w:bCs/>
        </w:rPr>
        <w:t xml:space="preserve">. </w:t>
      </w:r>
      <w:r w:rsidRPr="00B04CEB">
        <w:t xml:space="preserve">It must </w:t>
      </w:r>
      <w:r w:rsidR="009A63CA" w:rsidRPr="00E50506">
        <w:rPr>
          <w:strike/>
          <w:color w:val="00B050"/>
        </w:rPr>
        <w:t xml:space="preserve">display </w:t>
      </w:r>
      <w:r w:rsidR="00CC55CC" w:rsidRPr="00E50506">
        <w:rPr>
          <w:strike/>
          <w:color w:val="00B050"/>
        </w:rPr>
        <w:t xml:space="preserve">the result of any number </w:t>
      </w:r>
      <w:r w:rsidR="00CC55CC" w:rsidRPr="00E50506">
        <w:rPr>
          <w:strike/>
          <w:color w:val="ED7D31" w:themeColor="accent2"/>
        </w:rPr>
        <w:t xml:space="preserve">the user provides divided by </w:t>
      </w:r>
      <w:r w:rsidRPr="00E50506">
        <w:rPr>
          <w:strike/>
          <w:color w:val="ED7D31" w:themeColor="accent2"/>
        </w:rPr>
        <w:t>3</w:t>
      </w:r>
      <w:r w:rsidR="009A63CA" w:rsidRPr="00B04CEB">
        <w:t xml:space="preserve">. The </w:t>
      </w:r>
      <w:r w:rsidRPr="00B04CEB">
        <w:t xml:space="preserve">option </w:t>
      </w:r>
      <w:r w:rsidR="009A63CA" w:rsidRPr="00E50506">
        <w:rPr>
          <w:strike/>
        </w:rPr>
        <w:t xml:space="preserve">should </w:t>
      </w:r>
      <w:r w:rsidR="009A63CA" w:rsidRPr="00E50506">
        <w:rPr>
          <w:strike/>
          <w:color w:val="00B050"/>
        </w:rPr>
        <w:t xml:space="preserve">begin by </w:t>
      </w:r>
      <w:r w:rsidR="00CC55CC" w:rsidRPr="00E50506">
        <w:rPr>
          <w:strike/>
          <w:color w:val="00B050"/>
        </w:rPr>
        <w:t xml:space="preserve">asking the user for </w:t>
      </w:r>
      <w:r w:rsidRPr="00E50506">
        <w:rPr>
          <w:strike/>
          <w:color w:val="00B050"/>
        </w:rPr>
        <w:t>a number</w:t>
      </w:r>
      <w:r w:rsidRPr="00E50506">
        <w:rPr>
          <w:strike/>
        </w:rPr>
        <w:t>.</w:t>
      </w:r>
      <w:r w:rsidRPr="00B04CEB">
        <w:t xml:space="preserve"> – the program should then </w:t>
      </w:r>
      <w:r w:rsidRPr="00450C33">
        <w:rPr>
          <w:strike/>
        </w:rPr>
        <w:t>display the result</w:t>
      </w:r>
      <w:r w:rsidRPr="00B04CEB">
        <w:t xml:space="preserve"> of that number divided by 3.</w:t>
      </w:r>
    </w:p>
    <w:p w14:paraId="1D4BAA9F" w14:textId="4A5C4B50" w:rsidR="004F1FAC" w:rsidRPr="00450C33" w:rsidRDefault="004F1FAC" w:rsidP="008D0E06">
      <w:pPr>
        <w:pStyle w:val="ListParagraph"/>
        <w:ind w:left="340"/>
        <w:jc w:val="both"/>
        <w:rPr>
          <w:strike/>
        </w:rPr>
      </w:pPr>
      <w:r w:rsidRPr="00B04CEB">
        <w:t xml:space="preserve">This process </w:t>
      </w:r>
      <w:r w:rsidRPr="00B04CEB">
        <w:rPr>
          <w:color w:val="ED7D31" w:themeColor="accent2"/>
        </w:rPr>
        <w:t xml:space="preserve">should be repeated until the user </w:t>
      </w:r>
      <w:r w:rsidRPr="00450C33">
        <w:rPr>
          <w:strike/>
          <w:color w:val="ED7D31" w:themeColor="accent2"/>
        </w:rPr>
        <w:t xml:space="preserve">types </w:t>
      </w:r>
      <w:r w:rsidRPr="00450C33">
        <w:rPr>
          <w:b/>
          <w:bCs/>
          <w:strike/>
          <w:color w:val="ED7D31" w:themeColor="accent2"/>
        </w:rPr>
        <w:t xml:space="preserve">“END” </w:t>
      </w:r>
      <w:r w:rsidRPr="00450C33">
        <w:rPr>
          <w:strike/>
        </w:rPr>
        <w:t>to</w:t>
      </w:r>
      <w:r w:rsidRPr="00B04CEB">
        <w:t xml:space="preserve"> </w:t>
      </w:r>
      <w:r w:rsidRPr="00B04CEB">
        <w:rPr>
          <w:color w:val="00B050"/>
        </w:rPr>
        <w:t xml:space="preserve">return </w:t>
      </w:r>
      <w:r w:rsidRPr="00450C33">
        <w:rPr>
          <w:strike/>
          <w:color w:val="00B050"/>
        </w:rPr>
        <w:t>to the original menu</w:t>
      </w:r>
      <w:r w:rsidRPr="00450C33">
        <w:rPr>
          <w:strike/>
        </w:rPr>
        <w:t>.</w:t>
      </w:r>
    </w:p>
    <w:p w14:paraId="5B537D7D" w14:textId="2C8CF6F7" w:rsidR="004F1FAC" w:rsidRPr="00B04CEB" w:rsidRDefault="004F1FAC" w:rsidP="008D0E06">
      <w:pPr>
        <w:pStyle w:val="ListParagraph"/>
        <w:ind w:left="340"/>
        <w:jc w:val="both"/>
        <w:rPr>
          <w:i/>
          <w:iCs/>
          <w:u w:val="single"/>
        </w:rPr>
      </w:pPr>
      <w:r w:rsidRPr="00B04CEB">
        <w:rPr>
          <w:i/>
          <w:iCs/>
          <w:u w:val="single"/>
        </w:rPr>
        <w:t>Further explanation</w:t>
      </w:r>
    </w:p>
    <w:p w14:paraId="771AF2DC" w14:textId="7DDAE29C" w:rsidR="008D0E06" w:rsidRPr="00B04CEB" w:rsidRDefault="009A63CA" w:rsidP="008D0E06">
      <w:pPr>
        <w:pStyle w:val="ListParagraph"/>
        <w:ind w:left="340"/>
        <w:jc w:val="both"/>
      </w:pPr>
      <w:r w:rsidRPr="00B04CEB">
        <w:t>If the user</w:t>
      </w:r>
      <w:r w:rsidR="00D43BD5" w:rsidRPr="00B04CEB">
        <w:t xml:space="preserve"> enters a </w:t>
      </w:r>
      <w:r w:rsidR="004F1FAC" w:rsidRPr="00B04CEB">
        <w:t>number,</w:t>
      </w:r>
      <w:r w:rsidR="00D43BD5" w:rsidRPr="00B04CEB">
        <w:t xml:space="preserve"> then the result of the number the user enters divided by </w:t>
      </w:r>
      <w:r w:rsidR="004F1FAC" w:rsidRPr="00450C33">
        <w:rPr>
          <w:strike/>
        </w:rPr>
        <w:t>3</w:t>
      </w:r>
      <w:r w:rsidR="00D43BD5" w:rsidRPr="00450C33">
        <w:rPr>
          <w:strike/>
        </w:rPr>
        <w:t xml:space="preserve"> </w:t>
      </w:r>
      <w:r w:rsidR="00D43BD5" w:rsidRPr="00450C33">
        <w:rPr>
          <w:strike/>
          <w:highlight w:val="yellow"/>
        </w:rPr>
        <w:t>must be printed to the screen</w:t>
      </w:r>
      <w:r w:rsidR="00D43BD5" w:rsidRPr="00450C33">
        <w:rPr>
          <w:strike/>
        </w:rPr>
        <w:t>.</w:t>
      </w:r>
      <w:r w:rsidR="00D43BD5" w:rsidRPr="00B04CEB">
        <w:t xml:space="preserve"> The user will then be </w:t>
      </w:r>
      <w:r w:rsidR="00D43BD5" w:rsidRPr="00450C33">
        <w:rPr>
          <w:strike/>
          <w:highlight w:val="yellow"/>
        </w:rPr>
        <w:t>asked for input again</w:t>
      </w:r>
      <w:r w:rsidRPr="00B04CEB">
        <w:t>. This continues until the user wishes to end the sequence</w:t>
      </w:r>
      <w:r w:rsidR="004F1FAC" w:rsidRPr="00B04CEB">
        <w:t xml:space="preserve"> </w:t>
      </w:r>
      <w:r w:rsidR="004F1FAC" w:rsidRPr="00450C33">
        <w:rPr>
          <w:strike/>
        </w:rPr>
        <w:t xml:space="preserve">by entering </w:t>
      </w:r>
      <w:r w:rsidR="004F1FAC" w:rsidRPr="00450C33">
        <w:rPr>
          <w:b/>
          <w:bCs/>
          <w:strike/>
        </w:rPr>
        <w:t>“END”</w:t>
      </w:r>
      <w:r w:rsidRPr="00450C33">
        <w:rPr>
          <w:strike/>
        </w:rPr>
        <w:t>.</w:t>
      </w:r>
      <w:r w:rsidRPr="00B04CEB">
        <w:t xml:space="preserve"> </w:t>
      </w:r>
    </w:p>
    <w:p w14:paraId="5FE3CFCD" w14:textId="77777777" w:rsidR="008D0E06" w:rsidRDefault="008D0E06" w:rsidP="008D0E06">
      <w:pPr>
        <w:pStyle w:val="ListParagraph"/>
        <w:ind w:left="340"/>
        <w:jc w:val="both"/>
      </w:pPr>
    </w:p>
    <w:p w14:paraId="43FD0796" w14:textId="1036B39D" w:rsidR="004F1FAC" w:rsidRPr="004F1FAC" w:rsidRDefault="004F1FAC" w:rsidP="008D0E06">
      <w:pPr>
        <w:pStyle w:val="ListParagraph"/>
        <w:ind w:left="340"/>
        <w:jc w:val="both"/>
        <w:rPr>
          <w:b/>
          <w:bCs/>
        </w:rPr>
      </w:pPr>
      <w:r w:rsidRPr="004F1FAC">
        <w:rPr>
          <w:b/>
          <w:bCs/>
        </w:rPr>
        <w:t>Option 3</w:t>
      </w:r>
    </w:p>
    <w:p w14:paraId="01B173C2" w14:textId="0104EB19" w:rsidR="004F1FAC" w:rsidRDefault="009A63CA" w:rsidP="008D0E06">
      <w:pPr>
        <w:pStyle w:val="ListParagraph"/>
        <w:ind w:left="340"/>
        <w:jc w:val="both"/>
      </w:pPr>
      <w:r w:rsidRPr="009A63CA">
        <w:t xml:space="preserve">The third option is to </w:t>
      </w:r>
      <w:r w:rsidRPr="00450C33">
        <w:rPr>
          <w:strike/>
          <w:color w:val="00B050"/>
        </w:rPr>
        <w:t>exit the program</w:t>
      </w:r>
      <w:r w:rsidRPr="00450C33">
        <w:rPr>
          <w:strike/>
        </w:rPr>
        <w:t>.</w:t>
      </w:r>
      <w:r w:rsidRPr="009A63CA">
        <w:t xml:space="preserve"> </w:t>
      </w:r>
    </w:p>
    <w:p w14:paraId="34BBE0C5" w14:textId="77777777" w:rsidR="004F1FAC" w:rsidRDefault="004F1FAC" w:rsidP="008D0E06">
      <w:pPr>
        <w:pStyle w:val="ListParagraph"/>
        <w:ind w:left="340"/>
        <w:jc w:val="both"/>
      </w:pPr>
    </w:p>
    <w:p w14:paraId="41A7CFF4" w14:textId="1D953F7E" w:rsidR="008D0E06" w:rsidRPr="00A22C30" w:rsidRDefault="009A63CA" w:rsidP="008D0E06">
      <w:pPr>
        <w:pStyle w:val="ListParagraph"/>
        <w:ind w:left="340"/>
        <w:jc w:val="both"/>
        <w:rPr>
          <w:b/>
          <w:bCs/>
          <w:strike/>
          <w:color w:val="00B050"/>
        </w:rPr>
      </w:pPr>
      <w:r w:rsidRPr="00A22C30">
        <w:rPr>
          <w:b/>
          <w:bCs/>
          <w:strike/>
          <w:color w:val="00B050"/>
        </w:rPr>
        <w:t xml:space="preserve">Any invalid </w:t>
      </w:r>
      <w:r w:rsidRPr="00A22C30">
        <w:rPr>
          <w:b/>
          <w:bCs/>
          <w:strike/>
        </w:rPr>
        <w:t xml:space="preserve">option entered by the user should </w:t>
      </w:r>
      <w:r w:rsidRPr="00A22C30">
        <w:rPr>
          <w:b/>
          <w:bCs/>
          <w:strike/>
          <w:color w:val="00B050"/>
        </w:rPr>
        <w:t xml:space="preserve">prompt the menu to reappear </w:t>
      </w:r>
      <w:r w:rsidRPr="00A22C30">
        <w:rPr>
          <w:b/>
          <w:bCs/>
          <w:strike/>
        </w:rPr>
        <w:t xml:space="preserve">and </w:t>
      </w:r>
      <w:r w:rsidRPr="00A22C30">
        <w:rPr>
          <w:b/>
          <w:bCs/>
          <w:strike/>
          <w:color w:val="00B050"/>
        </w:rPr>
        <w:t>ask the same three options.</w:t>
      </w:r>
    </w:p>
    <w:p w14:paraId="5DE18D5E" w14:textId="77777777" w:rsidR="008D0E06" w:rsidRDefault="008D0E06" w:rsidP="008D0E06">
      <w:pPr>
        <w:pStyle w:val="ListParagraph"/>
        <w:ind w:left="340"/>
        <w:jc w:val="both"/>
      </w:pPr>
    </w:p>
    <w:p w14:paraId="0E1D99EB" w14:textId="2263D853" w:rsidR="00200D0D" w:rsidRPr="00200D0D" w:rsidRDefault="009A63CA" w:rsidP="00200D0D">
      <w:pPr>
        <w:pStyle w:val="ListParagraph"/>
        <w:ind w:left="340"/>
        <w:rPr>
          <w:b/>
          <w:bCs/>
          <w:color w:val="FF0000"/>
        </w:rPr>
      </w:pPr>
      <w:r w:rsidRPr="00A41A53">
        <w:rPr>
          <w:b/>
          <w:bCs/>
          <w:color w:val="00B050"/>
        </w:rPr>
        <w:t xml:space="preserve">Any </w:t>
      </w:r>
      <w:r w:rsidR="00200D0D" w:rsidRPr="00A41A53">
        <w:rPr>
          <w:b/>
          <w:bCs/>
          <w:color w:val="00B050"/>
        </w:rPr>
        <w:t>string</w:t>
      </w:r>
      <w:r w:rsidRPr="00A41A53">
        <w:rPr>
          <w:b/>
          <w:bCs/>
          <w:color w:val="00B050"/>
        </w:rPr>
        <w:t xml:space="preserve"> entry by the user</w:t>
      </w:r>
      <w:r w:rsidR="00200D0D" w:rsidRPr="00A41A53">
        <w:rPr>
          <w:b/>
          <w:bCs/>
          <w:color w:val="00B050"/>
        </w:rPr>
        <w:t xml:space="preserve">, in place of the expected numeric value </w:t>
      </w:r>
      <w:r w:rsidRPr="00A22C30">
        <w:rPr>
          <w:b/>
          <w:bCs/>
          <w:strike/>
          <w:color w:val="00B050"/>
        </w:rPr>
        <w:t>should not crash</w:t>
      </w:r>
      <w:r w:rsidR="00200D0D" w:rsidRPr="00A22C30">
        <w:rPr>
          <w:b/>
          <w:bCs/>
          <w:strike/>
          <w:color w:val="00B050"/>
        </w:rPr>
        <w:t xml:space="preserve"> the program</w:t>
      </w:r>
      <w:r w:rsidRPr="00200D0D">
        <w:rPr>
          <w:b/>
          <w:bCs/>
          <w:color w:val="FF0000"/>
        </w:rPr>
        <w:t>.</w:t>
      </w:r>
      <w:r w:rsidR="00200D0D" w:rsidRPr="00200D0D">
        <w:rPr>
          <w:b/>
          <w:bCs/>
          <w:color w:val="FF0000"/>
        </w:rPr>
        <w:br/>
      </w:r>
      <w:r w:rsidR="00200D0D" w:rsidRPr="00305BDF">
        <w:rPr>
          <w:b/>
          <w:bCs/>
          <w:strike/>
          <w:color w:val="FF0000"/>
        </w:rPr>
        <w:t>You must use the appropriate loop for each segment as stated for each question</w:t>
      </w:r>
    </w:p>
    <w:p w14:paraId="65DF12F4" w14:textId="6B6EA36B" w:rsidR="008D0E06" w:rsidRDefault="008D0E06" w:rsidP="008D0E06">
      <w:pPr>
        <w:pStyle w:val="ListParagraph"/>
        <w:ind w:left="340"/>
        <w:jc w:val="both"/>
      </w:pPr>
    </w:p>
    <w:p w14:paraId="0E8033B7" w14:textId="77777777" w:rsidR="00200D0D" w:rsidRDefault="00200D0D" w:rsidP="008D0E06">
      <w:pPr>
        <w:pStyle w:val="ListParagraph"/>
        <w:ind w:left="340"/>
        <w:jc w:val="both"/>
      </w:pPr>
    </w:p>
    <w:p w14:paraId="39E70B69" w14:textId="77777777" w:rsidR="009A63CA" w:rsidRDefault="009A63CA" w:rsidP="008D0E06">
      <w:pPr>
        <w:pStyle w:val="ListParagraph"/>
        <w:ind w:left="340"/>
        <w:jc w:val="both"/>
      </w:pPr>
      <w:r w:rsidRPr="009A63CA">
        <w:lastRenderedPageBreak/>
        <w:t>Your program must:</w:t>
      </w:r>
    </w:p>
    <w:p w14:paraId="6D98E2FD" w14:textId="1D391998" w:rsidR="009A63CA" w:rsidRDefault="009A63CA" w:rsidP="009A63CA">
      <w:pPr>
        <w:pStyle w:val="ListParagraph"/>
        <w:numPr>
          <w:ilvl w:val="1"/>
          <w:numId w:val="1"/>
        </w:numPr>
        <w:jc w:val="both"/>
      </w:pPr>
      <w:r w:rsidRPr="00305BDF">
        <w:rPr>
          <w:strike/>
          <w:color w:val="00B050"/>
        </w:rPr>
        <w:t xml:space="preserve">Encapsulate the logic of options 1 and 2 each within their </w:t>
      </w:r>
      <w:r w:rsidRPr="00305BDF">
        <w:rPr>
          <w:strike/>
          <w:color w:val="FF0000"/>
        </w:rPr>
        <w:t>own method</w:t>
      </w:r>
      <w:r w:rsidRPr="00A41A53">
        <w:rPr>
          <w:color w:val="00B050"/>
        </w:rPr>
        <w:t xml:space="preserve">. </w:t>
      </w:r>
      <w:r>
        <w:t>[</w:t>
      </w:r>
      <w:r w:rsidR="00200D0D">
        <w:t>2</w:t>
      </w:r>
      <w:r>
        <w:t xml:space="preserve"> marks]</w:t>
      </w:r>
    </w:p>
    <w:p w14:paraId="1D48F820" w14:textId="2F9E9672" w:rsidR="009A63CA" w:rsidRDefault="009A63CA" w:rsidP="009A63CA">
      <w:pPr>
        <w:pStyle w:val="ListParagraph"/>
        <w:numPr>
          <w:ilvl w:val="1"/>
          <w:numId w:val="1"/>
        </w:numPr>
        <w:jc w:val="both"/>
      </w:pPr>
      <w:r>
        <w:t>The functionality of the menu is correct as described. [</w:t>
      </w:r>
      <w:r w:rsidR="00200D0D">
        <w:t>2</w:t>
      </w:r>
      <w:r>
        <w:t xml:space="preserve"> marks]</w:t>
      </w:r>
    </w:p>
    <w:p w14:paraId="1363B2FA" w14:textId="77777777" w:rsidR="009A63CA" w:rsidRDefault="009A63CA" w:rsidP="009A63CA">
      <w:pPr>
        <w:pStyle w:val="ListParagraph"/>
        <w:numPr>
          <w:ilvl w:val="1"/>
          <w:numId w:val="1"/>
        </w:numPr>
        <w:jc w:val="both"/>
      </w:pPr>
      <w:r>
        <w:t xml:space="preserve">Proper </w:t>
      </w:r>
      <w:r w:rsidRPr="00A41A53">
        <w:rPr>
          <w:color w:val="00B050"/>
        </w:rPr>
        <w:t>error handling</w:t>
      </w:r>
      <w:r>
        <w:t>. [</w:t>
      </w:r>
      <w:r w:rsidR="008D0E06">
        <w:t>3</w:t>
      </w:r>
      <w:r>
        <w:t xml:space="preserve"> marks]</w:t>
      </w:r>
    </w:p>
    <w:p w14:paraId="72D5E201" w14:textId="77777777" w:rsidR="00185386" w:rsidRDefault="009A63CA" w:rsidP="009A63CA">
      <w:pPr>
        <w:pStyle w:val="ListParagraph"/>
        <w:numPr>
          <w:ilvl w:val="1"/>
          <w:numId w:val="1"/>
        </w:numPr>
        <w:jc w:val="both"/>
      </w:pPr>
      <w:r>
        <w:t>Adhere to coding standards as described by the course. Marks will be taken off wherever coding standards are not followed.</w:t>
      </w:r>
    </w:p>
    <w:p w14:paraId="124C419E" w14:textId="77777777" w:rsidR="008D0E06" w:rsidRDefault="008D0E06" w:rsidP="00C12EBB">
      <w:pPr>
        <w:jc w:val="both"/>
      </w:pPr>
    </w:p>
    <w:p w14:paraId="127E0A9D" w14:textId="51A1A708" w:rsidR="008D0E06" w:rsidRDefault="008D0E06" w:rsidP="008D0E06">
      <w:pPr>
        <w:pStyle w:val="ListParagraph"/>
        <w:numPr>
          <w:ilvl w:val="0"/>
          <w:numId w:val="1"/>
        </w:numPr>
        <w:jc w:val="both"/>
      </w:pPr>
      <w:r w:rsidRPr="00200D0D">
        <w:rPr>
          <w:b/>
          <w:bCs/>
        </w:rPr>
        <w:t>In this part of the assignment, you are required to create a</w:t>
      </w:r>
      <w:r w:rsidR="00200D0D" w:rsidRPr="00200D0D">
        <w:rPr>
          <w:b/>
          <w:bCs/>
        </w:rPr>
        <w:t xml:space="preserve"> </w:t>
      </w:r>
      <w:proofErr w:type="gramStart"/>
      <w:r w:rsidR="00200D0D" w:rsidRPr="00200D0D">
        <w:rPr>
          <w:b/>
          <w:bCs/>
        </w:rPr>
        <w:t xml:space="preserve">separate </w:t>
      </w:r>
      <w:r w:rsidRPr="00200D0D">
        <w:rPr>
          <w:b/>
          <w:bCs/>
        </w:rPr>
        <w:t xml:space="preserve"> C#</w:t>
      </w:r>
      <w:proofErr w:type="gramEnd"/>
      <w:r w:rsidRPr="00200D0D">
        <w:rPr>
          <w:b/>
          <w:bCs/>
        </w:rPr>
        <w:t xml:space="preserve"> Console Application project. </w:t>
      </w:r>
      <w:r>
        <w:t>The project name should be A3&lt;FirstName&gt;&lt;</w:t>
      </w:r>
      <w:proofErr w:type="spellStart"/>
      <w:r>
        <w:t>LastName</w:t>
      </w:r>
      <w:proofErr w:type="spellEnd"/>
      <w:r>
        <w:t xml:space="preserve">&gt;P2. For </w:t>
      </w:r>
      <w:proofErr w:type="gramStart"/>
      <w:r>
        <w:t>example</w:t>
      </w:r>
      <w:proofErr w:type="gramEnd"/>
      <w:r>
        <w:t xml:space="preserve"> a student with first name John and Last</w:t>
      </w:r>
      <w:r w:rsidRPr="009A63CA">
        <w:t xml:space="preserve"> name Smith would</w:t>
      </w:r>
      <w:r>
        <w:t xml:space="preserve"> name the project A3JohnSmithP2.</w:t>
      </w:r>
    </w:p>
    <w:p w14:paraId="0869F611" w14:textId="77777777" w:rsidR="008D0E06" w:rsidRDefault="008D0E06" w:rsidP="008D0E06">
      <w:pPr>
        <w:pStyle w:val="ListParagraph"/>
        <w:ind w:left="340"/>
        <w:jc w:val="both"/>
      </w:pPr>
    </w:p>
    <w:p w14:paraId="64119329" w14:textId="0E0EDF2D" w:rsidR="008D0E06" w:rsidRDefault="008D0E06" w:rsidP="008D0E06">
      <w:pPr>
        <w:pStyle w:val="ListParagraph"/>
        <w:ind w:left="340"/>
        <w:jc w:val="both"/>
      </w:pPr>
      <w:r>
        <w:t xml:space="preserve">Write a C# (console) program to create an interface that acts as </w:t>
      </w:r>
      <w:r w:rsidRPr="00A41A53">
        <w:rPr>
          <w:color w:val="00B050"/>
        </w:rPr>
        <w:t xml:space="preserve">a simple </w:t>
      </w:r>
      <w:r w:rsidR="00D43BD5" w:rsidRPr="00A41A53">
        <w:rPr>
          <w:color w:val="00B050"/>
        </w:rPr>
        <w:t>four</w:t>
      </w:r>
      <w:r w:rsidRPr="00A41A53">
        <w:rPr>
          <w:color w:val="00B050"/>
        </w:rPr>
        <w:t xml:space="preserve"> number calculator</w:t>
      </w:r>
      <w:r>
        <w:t>.</w:t>
      </w:r>
      <w:r w:rsidR="00B82B79">
        <w:t xml:space="preserve"> Your program should </w:t>
      </w:r>
      <w:r w:rsidR="00B82B79" w:rsidRPr="00A41A53">
        <w:rPr>
          <w:color w:val="00B050"/>
        </w:rPr>
        <w:t xml:space="preserve">continue doing calculations </w:t>
      </w:r>
      <w:r w:rsidR="00B82B79">
        <w:t>until it is closed</w:t>
      </w:r>
      <w:r w:rsidR="000401A2">
        <w:t xml:space="preserve"> or exited</w:t>
      </w:r>
      <w:r w:rsidR="00B82B79">
        <w:t>. [2 Marks]</w:t>
      </w:r>
    </w:p>
    <w:p w14:paraId="11477373" w14:textId="77777777" w:rsidR="008D0E06" w:rsidRDefault="008D0E06" w:rsidP="008D0E06">
      <w:pPr>
        <w:pStyle w:val="ListParagraph"/>
        <w:ind w:left="340"/>
        <w:jc w:val="both"/>
      </w:pPr>
    </w:p>
    <w:p w14:paraId="598D104D" w14:textId="22472F39" w:rsidR="00A83CDB" w:rsidRDefault="008D0E06" w:rsidP="008D0E06">
      <w:pPr>
        <w:pStyle w:val="ListParagraph"/>
        <w:ind w:left="340"/>
        <w:jc w:val="both"/>
      </w:pPr>
      <w:r>
        <w:t xml:space="preserve">Instead of a GUI keypad, this calculator will </w:t>
      </w:r>
      <w:r w:rsidRPr="00A41A53">
        <w:rPr>
          <w:color w:val="00B050"/>
        </w:rPr>
        <w:t xml:space="preserve">use console input </w:t>
      </w:r>
      <w:r>
        <w:t>to accept the</w:t>
      </w:r>
      <w:r w:rsidR="00D43BD5">
        <w:t xml:space="preserve"> </w:t>
      </w:r>
      <w:r w:rsidR="00C12EBB">
        <w:t>four</w:t>
      </w:r>
      <w:r>
        <w:t xml:space="preserve"> numbers to be used in the calculation. This calculator needs to prompt the user for ONE selection of any of these simple math operators: plus, minus, multiply, or divide. </w:t>
      </w:r>
    </w:p>
    <w:p w14:paraId="78C107E9" w14:textId="1681FA33" w:rsidR="00A83CDB" w:rsidRDefault="00C12EBB" w:rsidP="008D0E06">
      <w:pPr>
        <w:pStyle w:val="ListParagraph"/>
        <w:ind w:left="340"/>
        <w:jc w:val="both"/>
      </w:pPr>
      <w:r w:rsidRPr="00A41A53">
        <w:rPr>
          <w:color w:val="00B050"/>
        </w:rPr>
        <w:t>Five</w:t>
      </w:r>
      <w:r w:rsidR="00D43BD5" w:rsidRPr="00A41A53">
        <w:rPr>
          <w:color w:val="00B050"/>
        </w:rPr>
        <w:t xml:space="preserve"> (5)</w:t>
      </w:r>
      <w:r w:rsidR="008D0E06" w:rsidRPr="00A41A53">
        <w:rPr>
          <w:color w:val="00B050"/>
        </w:rPr>
        <w:t xml:space="preserve"> inputs </w:t>
      </w:r>
      <w:r w:rsidR="008D0E06">
        <w:t xml:space="preserve">will need to be prompted: </w:t>
      </w:r>
    </w:p>
    <w:p w14:paraId="1FF45B12" w14:textId="77777777" w:rsidR="00A83CDB" w:rsidRDefault="008D0E06" w:rsidP="00200D0D">
      <w:pPr>
        <w:pStyle w:val="ListParagraph"/>
        <w:numPr>
          <w:ilvl w:val="0"/>
          <w:numId w:val="16"/>
        </w:numPr>
        <w:jc w:val="both"/>
      </w:pPr>
      <w:r>
        <w:t xml:space="preserve">one for the selected </w:t>
      </w:r>
      <w:r w:rsidRPr="00A41A53">
        <w:rPr>
          <w:color w:val="00B050"/>
        </w:rPr>
        <w:t>mathematical operation</w:t>
      </w:r>
      <w:r>
        <w:t xml:space="preserve">, </w:t>
      </w:r>
    </w:p>
    <w:p w14:paraId="1EDEE914" w14:textId="77777777" w:rsidR="00A83CDB" w:rsidRDefault="008D0E06" w:rsidP="00200D0D">
      <w:pPr>
        <w:pStyle w:val="ListParagraph"/>
        <w:numPr>
          <w:ilvl w:val="0"/>
          <w:numId w:val="16"/>
        </w:numPr>
        <w:jc w:val="both"/>
      </w:pPr>
      <w:r>
        <w:t xml:space="preserve">one for the first input, </w:t>
      </w:r>
    </w:p>
    <w:p w14:paraId="1D510FAB" w14:textId="77777777" w:rsidR="00A83CDB" w:rsidRDefault="008D0E06" w:rsidP="00200D0D">
      <w:pPr>
        <w:pStyle w:val="ListParagraph"/>
        <w:numPr>
          <w:ilvl w:val="0"/>
          <w:numId w:val="16"/>
        </w:numPr>
        <w:jc w:val="both"/>
      </w:pPr>
      <w:r>
        <w:t>one for the second input</w:t>
      </w:r>
      <w:r w:rsidR="00A83CDB">
        <w:t>,</w:t>
      </w:r>
    </w:p>
    <w:p w14:paraId="2AEB2651" w14:textId="2E19F0F0" w:rsidR="00A83CDB" w:rsidRDefault="00A83CDB" w:rsidP="00200D0D">
      <w:pPr>
        <w:pStyle w:val="ListParagraph"/>
        <w:numPr>
          <w:ilvl w:val="0"/>
          <w:numId w:val="16"/>
        </w:numPr>
        <w:jc w:val="both"/>
      </w:pPr>
      <w:r>
        <w:t>and</w:t>
      </w:r>
      <w:r w:rsidRPr="00A83CDB">
        <w:t xml:space="preserve"> </w:t>
      </w:r>
      <w:r>
        <w:t>one for the third input</w:t>
      </w:r>
      <w:r w:rsidR="008D0E06">
        <w:t xml:space="preserve">. </w:t>
      </w:r>
    </w:p>
    <w:p w14:paraId="21E78C08" w14:textId="1688A043" w:rsidR="00630DFF" w:rsidRDefault="00630DFF" w:rsidP="00200D0D">
      <w:pPr>
        <w:pStyle w:val="ListParagraph"/>
        <w:numPr>
          <w:ilvl w:val="0"/>
          <w:numId w:val="16"/>
        </w:numPr>
        <w:jc w:val="both"/>
      </w:pPr>
      <w:r>
        <w:t>and</w:t>
      </w:r>
      <w:r w:rsidRPr="00A83CDB">
        <w:t xml:space="preserve"> </w:t>
      </w:r>
      <w:r>
        <w:t xml:space="preserve">one for the fourth input. </w:t>
      </w:r>
    </w:p>
    <w:p w14:paraId="343CF749" w14:textId="77777777" w:rsidR="00630DFF" w:rsidRDefault="00630DFF" w:rsidP="00A83CDB">
      <w:pPr>
        <w:pStyle w:val="ListParagraph"/>
        <w:ind w:left="340"/>
        <w:jc w:val="both"/>
      </w:pPr>
    </w:p>
    <w:p w14:paraId="35385F12" w14:textId="77777777" w:rsidR="00630DFF" w:rsidRDefault="008D0E06" w:rsidP="008D0E06">
      <w:pPr>
        <w:pStyle w:val="ListParagraph"/>
        <w:ind w:left="340"/>
        <w:jc w:val="both"/>
      </w:pPr>
      <w:r>
        <w:t xml:space="preserve">The </w:t>
      </w:r>
      <w:r w:rsidRPr="00A41A53">
        <w:rPr>
          <w:color w:val="00B050"/>
        </w:rPr>
        <w:t xml:space="preserve">output will be displayed </w:t>
      </w:r>
      <w:r>
        <w:t xml:space="preserve">when the mathematical operation is known and the </w:t>
      </w:r>
      <w:r w:rsidR="00630DFF">
        <w:t>four</w:t>
      </w:r>
      <w:r>
        <w:t xml:space="preserve"> inputs (numbers) are entered. </w:t>
      </w:r>
      <w:r w:rsidR="00A83CDB">
        <w:t xml:space="preserve">  </w:t>
      </w:r>
    </w:p>
    <w:p w14:paraId="1AB8696A" w14:textId="005AACE6" w:rsidR="00630DFF" w:rsidRDefault="00035FF5" w:rsidP="00035FF5">
      <w:pPr>
        <w:pStyle w:val="ListParagraph"/>
        <w:numPr>
          <w:ilvl w:val="0"/>
          <w:numId w:val="14"/>
        </w:numPr>
        <w:jc w:val="both"/>
      </w:pPr>
      <w:r>
        <w:t xml:space="preserve">If the user selects </w:t>
      </w:r>
      <w:r w:rsidR="00630DFF" w:rsidRPr="00A41A53">
        <w:rPr>
          <w:color w:val="00B050"/>
        </w:rPr>
        <w:t>addition</w:t>
      </w:r>
      <w:r w:rsidR="00630DFF">
        <w:t xml:space="preserve"> (plus) add </w:t>
      </w:r>
      <w:r w:rsidR="00630DFF" w:rsidRPr="00A41A53">
        <w:rPr>
          <w:color w:val="00B050"/>
        </w:rPr>
        <w:t xml:space="preserve">all numbers </w:t>
      </w:r>
      <w:r w:rsidR="00630DFF">
        <w:t>together</w:t>
      </w:r>
      <w:r>
        <w:t>.</w:t>
      </w:r>
    </w:p>
    <w:p w14:paraId="3D64432E" w14:textId="77777777" w:rsidR="00035FF5" w:rsidRDefault="00035FF5" w:rsidP="00035FF5">
      <w:pPr>
        <w:pStyle w:val="ListParagraph"/>
        <w:numPr>
          <w:ilvl w:val="0"/>
          <w:numId w:val="14"/>
        </w:numPr>
        <w:jc w:val="both"/>
      </w:pPr>
      <w:r>
        <w:t xml:space="preserve">If the user selects </w:t>
      </w:r>
      <w:r w:rsidRPr="00A41A53">
        <w:rPr>
          <w:color w:val="00B050"/>
        </w:rPr>
        <w:t>subtraction</w:t>
      </w:r>
      <w:r>
        <w:t xml:space="preserve"> only subtract(</w:t>
      </w:r>
      <w:proofErr w:type="gramStart"/>
      <w:r>
        <w:t>minus)  the</w:t>
      </w:r>
      <w:proofErr w:type="gramEnd"/>
      <w:r>
        <w:t xml:space="preserve"> </w:t>
      </w:r>
      <w:r w:rsidRPr="00A41A53">
        <w:rPr>
          <w:color w:val="00B050"/>
        </w:rPr>
        <w:t xml:space="preserve">third number </w:t>
      </w:r>
      <w:r>
        <w:t xml:space="preserve">from </w:t>
      </w:r>
      <w:r w:rsidRPr="00A41A53">
        <w:rPr>
          <w:color w:val="00B050"/>
        </w:rPr>
        <w:t>the first number</w:t>
      </w:r>
      <w:r>
        <w:t>.</w:t>
      </w:r>
    </w:p>
    <w:p w14:paraId="03798CC0" w14:textId="18CD8114" w:rsidR="00630DFF" w:rsidRDefault="00A83CDB" w:rsidP="00035FF5">
      <w:pPr>
        <w:pStyle w:val="ListParagraph"/>
        <w:numPr>
          <w:ilvl w:val="0"/>
          <w:numId w:val="14"/>
        </w:numPr>
        <w:jc w:val="both"/>
      </w:pPr>
      <w:r>
        <w:t xml:space="preserve">If the user selects </w:t>
      </w:r>
      <w:r w:rsidRPr="00A41A53">
        <w:rPr>
          <w:color w:val="00B050"/>
        </w:rPr>
        <w:t>division</w:t>
      </w:r>
      <w:r w:rsidR="00630DFF">
        <w:t xml:space="preserve"> (divide)</w:t>
      </w:r>
      <w:r>
        <w:t xml:space="preserve"> divide </w:t>
      </w:r>
      <w:r w:rsidRPr="00A41A53">
        <w:rPr>
          <w:color w:val="00B050"/>
        </w:rPr>
        <w:t xml:space="preserve">the </w:t>
      </w:r>
      <w:r w:rsidR="00630DFF" w:rsidRPr="00A41A53">
        <w:rPr>
          <w:color w:val="00B050"/>
        </w:rPr>
        <w:t>fourth</w:t>
      </w:r>
      <w:r w:rsidRPr="00A41A53">
        <w:rPr>
          <w:color w:val="00B050"/>
        </w:rPr>
        <w:t xml:space="preserve"> </w:t>
      </w:r>
      <w:r>
        <w:t xml:space="preserve">number </w:t>
      </w:r>
      <w:r w:rsidRPr="00A41A53">
        <w:rPr>
          <w:color w:val="00B050"/>
        </w:rPr>
        <w:t xml:space="preserve">by the sum of the first number </w:t>
      </w:r>
      <w:r>
        <w:t xml:space="preserve">and </w:t>
      </w:r>
      <w:r w:rsidRPr="00A41A53">
        <w:rPr>
          <w:color w:val="00B050"/>
        </w:rPr>
        <w:t xml:space="preserve">the second number </w:t>
      </w:r>
      <w:r>
        <w:t>(</w:t>
      </w:r>
      <w:r w:rsidR="00035FF5">
        <w:t>e.g.</w:t>
      </w:r>
      <w:r>
        <w:t xml:space="preserve"> </w:t>
      </w:r>
      <w:r w:rsidR="00630DFF">
        <w:t>4</w:t>
      </w:r>
      <w:proofErr w:type="gramStart"/>
      <w:r w:rsidR="00630DFF">
        <w:t>/</w:t>
      </w:r>
      <w:r>
        <w:t>(</w:t>
      </w:r>
      <w:proofErr w:type="gramEnd"/>
      <w:r>
        <w:t xml:space="preserve">1+2)). </w:t>
      </w:r>
    </w:p>
    <w:p w14:paraId="43ED6C80" w14:textId="0E11799A" w:rsidR="00A83CDB" w:rsidRDefault="00A83CDB" w:rsidP="00035FF5">
      <w:pPr>
        <w:pStyle w:val="ListParagraph"/>
        <w:numPr>
          <w:ilvl w:val="0"/>
          <w:numId w:val="14"/>
        </w:numPr>
        <w:jc w:val="both"/>
      </w:pPr>
      <w:r>
        <w:t>If the user selects multiplication</w:t>
      </w:r>
      <w:r w:rsidR="00630DFF">
        <w:t xml:space="preserve"> (multiply)</w:t>
      </w:r>
      <w:r w:rsidR="00035FF5">
        <w:t>,</w:t>
      </w:r>
      <w:r>
        <w:t xml:space="preserve"> multiply only the first and </w:t>
      </w:r>
      <w:r w:rsidR="00630DFF">
        <w:t>third</w:t>
      </w:r>
      <w:r>
        <w:t xml:space="preserve"> numbers.</w:t>
      </w:r>
    </w:p>
    <w:p w14:paraId="48DC9A23" w14:textId="77777777" w:rsidR="00630DFF" w:rsidRDefault="00630DFF" w:rsidP="008D0E06">
      <w:pPr>
        <w:pStyle w:val="ListParagraph"/>
        <w:ind w:left="340"/>
        <w:jc w:val="both"/>
      </w:pPr>
    </w:p>
    <w:p w14:paraId="7D24B74C" w14:textId="69D24D54" w:rsidR="008D0E06" w:rsidRDefault="008D0E06" w:rsidP="008D0E06">
      <w:pPr>
        <w:pStyle w:val="ListParagraph"/>
        <w:ind w:left="340"/>
        <w:jc w:val="both"/>
      </w:pPr>
      <w:r>
        <w:t xml:space="preserve">The </w:t>
      </w:r>
      <w:r w:rsidRPr="00A41A53">
        <w:rPr>
          <w:color w:val="00B050"/>
        </w:rPr>
        <w:t>output will not be editable by the user</w:t>
      </w:r>
      <w:r>
        <w:t xml:space="preserve">. </w:t>
      </w:r>
      <w:r w:rsidRPr="00A41A53">
        <w:rPr>
          <w:color w:val="00B050"/>
        </w:rPr>
        <w:t>After the calculation is executed, the application will display error messages (or other status message</w:t>
      </w:r>
      <w:proofErr w:type="gramStart"/>
      <w:r w:rsidRPr="00A41A53">
        <w:rPr>
          <w:color w:val="00B050"/>
        </w:rPr>
        <w:t xml:space="preserve">), </w:t>
      </w:r>
      <w:r w:rsidRPr="00A41A53">
        <w:rPr>
          <w:b/>
          <w:bCs/>
          <w:color w:val="00B050"/>
        </w:rPr>
        <w:t>and</w:t>
      </w:r>
      <w:proofErr w:type="gramEnd"/>
      <w:r w:rsidRPr="00A41A53">
        <w:rPr>
          <w:b/>
          <w:bCs/>
          <w:color w:val="00B050"/>
        </w:rPr>
        <w:t xml:space="preserve"> can be as you deem appropriate</w:t>
      </w:r>
      <w:r>
        <w:t>.</w:t>
      </w:r>
      <w:r w:rsidR="00B82B79">
        <w:t xml:space="preserve"> [4</w:t>
      </w:r>
      <w:r>
        <w:t xml:space="preserve"> marks]</w:t>
      </w:r>
    </w:p>
    <w:p w14:paraId="0498EB7A" w14:textId="588CF8AE" w:rsidR="008D0E06" w:rsidRDefault="008D0E06" w:rsidP="008D0E06">
      <w:pPr>
        <w:pStyle w:val="ListParagraph"/>
        <w:ind w:left="340"/>
        <w:jc w:val="both"/>
      </w:pPr>
    </w:p>
    <w:p w14:paraId="332D1E27" w14:textId="376FDFC0" w:rsidR="00200D0D" w:rsidRPr="00200D0D" w:rsidRDefault="00200D0D" w:rsidP="00200D0D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 w:rsidRPr="00200D0D">
        <w:rPr>
          <w:b/>
          <w:bCs/>
        </w:rPr>
        <w:t xml:space="preserve">The program </w:t>
      </w:r>
      <w:r w:rsidRPr="00A41A53">
        <w:rPr>
          <w:b/>
          <w:bCs/>
          <w:color w:val="00B050"/>
        </w:rPr>
        <w:t xml:space="preserve">only needs to run once </w:t>
      </w:r>
      <w:r w:rsidRPr="00200D0D">
        <w:rPr>
          <w:b/>
          <w:bCs/>
        </w:rPr>
        <w:t>then exit</w:t>
      </w:r>
    </w:p>
    <w:p w14:paraId="798E6D60" w14:textId="2EBC560D" w:rsidR="00185386" w:rsidRPr="00200D0D" w:rsidRDefault="008D0E06" w:rsidP="00200D0D">
      <w:pPr>
        <w:pStyle w:val="ListParagraph"/>
        <w:numPr>
          <w:ilvl w:val="0"/>
          <w:numId w:val="17"/>
        </w:numPr>
        <w:jc w:val="both"/>
      </w:pPr>
      <w:r w:rsidRPr="00035FF5">
        <w:rPr>
          <w:b/>
          <w:bCs/>
        </w:rPr>
        <w:t xml:space="preserve">This calculator will handle </w:t>
      </w:r>
      <w:r w:rsidRPr="00A41A53">
        <w:rPr>
          <w:b/>
          <w:bCs/>
          <w:color w:val="00B050"/>
        </w:rPr>
        <w:t>all errors using try/catch statements</w:t>
      </w:r>
      <w:r w:rsidRPr="00035FF5">
        <w:rPr>
          <w:b/>
          <w:bCs/>
        </w:rPr>
        <w:t>.</w:t>
      </w:r>
      <w:r>
        <w:t xml:space="preserve"> The error message output should display </w:t>
      </w:r>
      <w:r w:rsidRPr="00A41A53">
        <w:rPr>
          <w:color w:val="00B050"/>
        </w:rPr>
        <w:t xml:space="preserve">at least 3 different types of error </w:t>
      </w:r>
      <w:r>
        <w:t>(or status) messages, depending on what the user has done incorrectly</w:t>
      </w:r>
      <w:r w:rsidRPr="00200D0D">
        <w:rPr>
          <w:b/>
          <w:bCs/>
        </w:rPr>
        <w:t xml:space="preserve">. Your program should be able to catch all possible errors the user may </w:t>
      </w:r>
      <w:r w:rsidR="00035FF5" w:rsidRPr="00200D0D">
        <w:rPr>
          <w:b/>
          <w:bCs/>
        </w:rPr>
        <w:t>do;</w:t>
      </w:r>
      <w:r w:rsidRPr="00200D0D">
        <w:rPr>
          <w:b/>
          <w:bCs/>
        </w:rPr>
        <w:t xml:space="preserve"> it should not crash. [6 marks]</w:t>
      </w:r>
    </w:p>
    <w:p w14:paraId="0A3DFF07" w14:textId="46CE5864" w:rsidR="00200D0D" w:rsidRDefault="00200D0D" w:rsidP="00200D0D">
      <w:pPr>
        <w:jc w:val="both"/>
      </w:pPr>
    </w:p>
    <w:p w14:paraId="7521DEF3" w14:textId="77777777" w:rsidR="00200D0D" w:rsidRPr="008D0E06" w:rsidRDefault="00200D0D" w:rsidP="00200D0D">
      <w:pPr>
        <w:jc w:val="both"/>
      </w:pPr>
    </w:p>
    <w:p w14:paraId="6806F5B5" w14:textId="77777777" w:rsidR="00311AB5" w:rsidRPr="00200D0D" w:rsidRDefault="00311AB5" w:rsidP="00804FB4">
      <w:pPr>
        <w:jc w:val="both"/>
        <w:rPr>
          <w:u w:val="single"/>
        </w:rPr>
      </w:pPr>
      <w:r w:rsidRPr="00200D0D">
        <w:rPr>
          <w:u w:val="single"/>
        </w:rPr>
        <w:lastRenderedPageBreak/>
        <w:t>The format for submitting the assignment is as follows:</w:t>
      </w:r>
    </w:p>
    <w:p w14:paraId="04FBD39E" w14:textId="77777777" w:rsidR="00311AB5" w:rsidRDefault="00EA68CD" w:rsidP="00185386">
      <w:pPr>
        <w:pStyle w:val="ListParagraph"/>
        <w:numPr>
          <w:ilvl w:val="0"/>
          <w:numId w:val="6"/>
        </w:numPr>
        <w:spacing w:after="56"/>
        <w:jc w:val="both"/>
      </w:pPr>
      <w:proofErr w:type="spellStart"/>
      <w:r>
        <w:rPr>
          <w:b/>
          <w:bCs/>
        </w:rPr>
        <w:t>e</w:t>
      </w:r>
      <w:r w:rsidR="00311AB5" w:rsidRPr="00311AB5">
        <w:rPr>
          <w:b/>
          <w:bCs/>
        </w:rPr>
        <w:t>Conestoga</w:t>
      </w:r>
      <w:proofErr w:type="spellEnd"/>
      <w:r w:rsidR="00311AB5" w:rsidRPr="00311AB5">
        <w:rPr>
          <w:b/>
          <w:bCs/>
        </w:rPr>
        <w:t xml:space="preserve"> Submission</w:t>
      </w:r>
      <w:r w:rsidR="00311AB5" w:rsidRPr="00311AB5">
        <w:t xml:space="preserve">: </w:t>
      </w:r>
      <w:r w:rsidR="00185386" w:rsidRPr="00185386">
        <w:t>A single compressed (.zip format) archive file containing the entire project folder for each of the programs (</w:t>
      </w:r>
      <w:r w:rsidR="00185386">
        <w:t xml:space="preserve">Part </w:t>
      </w:r>
      <w:r w:rsidR="00185386" w:rsidRPr="00185386">
        <w:t xml:space="preserve">1 &amp; </w:t>
      </w:r>
      <w:r w:rsidR="00185386">
        <w:t xml:space="preserve">Part </w:t>
      </w:r>
      <w:r w:rsidR="00185386" w:rsidRPr="00185386">
        <w:t xml:space="preserve">2) submitted to </w:t>
      </w:r>
      <w:proofErr w:type="spellStart"/>
      <w:r w:rsidR="00185386" w:rsidRPr="00185386">
        <w:t>eConestoga</w:t>
      </w:r>
      <w:proofErr w:type="spellEnd"/>
      <w:r w:rsidR="00185386" w:rsidRPr="00185386">
        <w:t>.</w:t>
      </w:r>
    </w:p>
    <w:p w14:paraId="4BF1FAB0" w14:textId="315E2E79" w:rsidR="00311AB5" w:rsidRPr="00311AB5" w:rsidRDefault="00311AB5" w:rsidP="00185386">
      <w:pPr>
        <w:pStyle w:val="ListParagraph"/>
        <w:numPr>
          <w:ilvl w:val="0"/>
          <w:numId w:val="6"/>
        </w:numPr>
        <w:spacing w:after="56"/>
        <w:jc w:val="both"/>
      </w:pPr>
      <w:r w:rsidRPr="00311AB5">
        <w:rPr>
          <w:b/>
          <w:bCs/>
        </w:rPr>
        <w:t>Demonstration of the Programs in Class</w:t>
      </w:r>
      <w:r w:rsidRPr="00311AB5">
        <w:t xml:space="preserve">: </w:t>
      </w:r>
      <w:r w:rsidR="00185386" w:rsidRPr="00185386">
        <w:t xml:space="preserve">Please </w:t>
      </w:r>
      <w:r w:rsidR="00A37DA0">
        <w:t xml:space="preserve">ensure all work is uploaded to e-Conestoga before your turn to </w:t>
      </w:r>
      <w:r w:rsidR="00185386" w:rsidRPr="00185386">
        <w:t xml:space="preserve">demonstrate </w:t>
      </w:r>
      <w:r w:rsidR="00A37DA0">
        <w:t xml:space="preserve">and explain </w:t>
      </w:r>
      <w:r w:rsidR="00185386" w:rsidRPr="00185386">
        <w:t>your work.</w:t>
      </w:r>
    </w:p>
    <w:sectPr w:rsidR="00311AB5" w:rsidRPr="00311A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75452"/>
    <w:multiLevelType w:val="hybridMultilevel"/>
    <w:tmpl w:val="0DCA6DA4"/>
    <w:lvl w:ilvl="0" w:tplc="10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 w15:restartNumberingAfterBreak="0">
    <w:nsid w:val="0D1A49DC"/>
    <w:multiLevelType w:val="hybridMultilevel"/>
    <w:tmpl w:val="BF3C08DC"/>
    <w:lvl w:ilvl="0" w:tplc="229AE61C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E6AC150E">
      <w:start w:val="1"/>
      <w:numFmt w:val="lowerLetter"/>
      <w:lvlText w:val="%2."/>
      <w:lvlJc w:val="left"/>
      <w:pPr>
        <w:ind w:left="1080" w:hanging="432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B4628"/>
    <w:multiLevelType w:val="hybridMultilevel"/>
    <w:tmpl w:val="BC64D1B4"/>
    <w:lvl w:ilvl="0" w:tplc="8A8E12F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81899"/>
    <w:multiLevelType w:val="hybridMultilevel"/>
    <w:tmpl w:val="D62E4E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B2E59"/>
    <w:multiLevelType w:val="hybridMultilevel"/>
    <w:tmpl w:val="7FB47F56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14BC2EF1"/>
    <w:multiLevelType w:val="hybridMultilevel"/>
    <w:tmpl w:val="049E8422"/>
    <w:lvl w:ilvl="0" w:tplc="10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4C41FFD"/>
    <w:multiLevelType w:val="hybridMultilevel"/>
    <w:tmpl w:val="DB865EBE"/>
    <w:lvl w:ilvl="0" w:tplc="10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2E9539CD"/>
    <w:multiLevelType w:val="hybridMultilevel"/>
    <w:tmpl w:val="700AD204"/>
    <w:lvl w:ilvl="0" w:tplc="10090019">
      <w:start w:val="1"/>
      <w:numFmt w:val="lowerLetter"/>
      <w:lvlText w:val="%1."/>
      <w:lvlJc w:val="left"/>
      <w:pPr>
        <w:ind w:left="1060" w:hanging="360"/>
      </w:pPr>
    </w:lvl>
    <w:lvl w:ilvl="1" w:tplc="10090019" w:tentative="1">
      <w:start w:val="1"/>
      <w:numFmt w:val="lowerLetter"/>
      <w:lvlText w:val="%2."/>
      <w:lvlJc w:val="left"/>
      <w:pPr>
        <w:ind w:left="1780" w:hanging="360"/>
      </w:pPr>
    </w:lvl>
    <w:lvl w:ilvl="2" w:tplc="1009001B" w:tentative="1">
      <w:start w:val="1"/>
      <w:numFmt w:val="lowerRoman"/>
      <w:lvlText w:val="%3."/>
      <w:lvlJc w:val="right"/>
      <w:pPr>
        <w:ind w:left="2500" w:hanging="180"/>
      </w:pPr>
    </w:lvl>
    <w:lvl w:ilvl="3" w:tplc="1009000F" w:tentative="1">
      <w:start w:val="1"/>
      <w:numFmt w:val="decimal"/>
      <w:lvlText w:val="%4."/>
      <w:lvlJc w:val="left"/>
      <w:pPr>
        <w:ind w:left="3220" w:hanging="360"/>
      </w:pPr>
    </w:lvl>
    <w:lvl w:ilvl="4" w:tplc="10090019" w:tentative="1">
      <w:start w:val="1"/>
      <w:numFmt w:val="lowerLetter"/>
      <w:lvlText w:val="%5."/>
      <w:lvlJc w:val="left"/>
      <w:pPr>
        <w:ind w:left="3940" w:hanging="360"/>
      </w:pPr>
    </w:lvl>
    <w:lvl w:ilvl="5" w:tplc="1009001B" w:tentative="1">
      <w:start w:val="1"/>
      <w:numFmt w:val="lowerRoman"/>
      <w:lvlText w:val="%6."/>
      <w:lvlJc w:val="right"/>
      <w:pPr>
        <w:ind w:left="4660" w:hanging="180"/>
      </w:pPr>
    </w:lvl>
    <w:lvl w:ilvl="6" w:tplc="1009000F" w:tentative="1">
      <w:start w:val="1"/>
      <w:numFmt w:val="decimal"/>
      <w:lvlText w:val="%7."/>
      <w:lvlJc w:val="left"/>
      <w:pPr>
        <w:ind w:left="5380" w:hanging="360"/>
      </w:pPr>
    </w:lvl>
    <w:lvl w:ilvl="7" w:tplc="10090019" w:tentative="1">
      <w:start w:val="1"/>
      <w:numFmt w:val="lowerLetter"/>
      <w:lvlText w:val="%8."/>
      <w:lvlJc w:val="left"/>
      <w:pPr>
        <w:ind w:left="6100" w:hanging="360"/>
      </w:pPr>
    </w:lvl>
    <w:lvl w:ilvl="8" w:tplc="10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8" w15:restartNumberingAfterBreak="0">
    <w:nsid w:val="31A705DC"/>
    <w:multiLevelType w:val="hybridMultilevel"/>
    <w:tmpl w:val="03145938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419111E0"/>
    <w:multiLevelType w:val="hybridMultilevel"/>
    <w:tmpl w:val="D9EE03F8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0" w15:restartNumberingAfterBreak="0">
    <w:nsid w:val="4A19724C"/>
    <w:multiLevelType w:val="hybridMultilevel"/>
    <w:tmpl w:val="7F509A9E"/>
    <w:lvl w:ilvl="0" w:tplc="10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4EB11F39"/>
    <w:multiLevelType w:val="hybridMultilevel"/>
    <w:tmpl w:val="17601588"/>
    <w:lvl w:ilvl="0" w:tplc="10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2" w15:restartNumberingAfterBreak="0">
    <w:nsid w:val="5B2567A2"/>
    <w:multiLevelType w:val="hybridMultilevel"/>
    <w:tmpl w:val="03F89B8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E707AB"/>
    <w:multiLevelType w:val="hybridMultilevel"/>
    <w:tmpl w:val="9E7439B4"/>
    <w:lvl w:ilvl="0" w:tplc="0409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4" w15:restartNumberingAfterBreak="0">
    <w:nsid w:val="726A249D"/>
    <w:multiLevelType w:val="hybridMultilevel"/>
    <w:tmpl w:val="A51A6960"/>
    <w:lvl w:ilvl="0" w:tplc="1009000F">
      <w:start w:val="1"/>
      <w:numFmt w:val="decimal"/>
      <w:lvlText w:val="%1."/>
      <w:lvlJc w:val="left"/>
      <w:pPr>
        <w:ind w:left="1060" w:hanging="360"/>
      </w:pPr>
    </w:lvl>
    <w:lvl w:ilvl="1" w:tplc="10090019" w:tentative="1">
      <w:start w:val="1"/>
      <w:numFmt w:val="lowerLetter"/>
      <w:lvlText w:val="%2."/>
      <w:lvlJc w:val="left"/>
      <w:pPr>
        <w:ind w:left="1780" w:hanging="360"/>
      </w:pPr>
    </w:lvl>
    <w:lvl w:ilvl="2" w:tplc="1009001B" w:tentative="1">
      <w:start w:val="1"/>
      <w:numFmt w:val="lowerRoman"/>
      <w:lvlText w:val="%3."/>
      <w:lvlJc w:val="right"/>
      <w:pPr>
        <w:ind w:left="2500" w:hanging="180"/>
      </w:pPr>
    </w:lvl>
    <w:lvl w:ilvl="3" w:tplc="1009000F" w:tentative="1">
      <w:start w:val="1"/>
      <w:numFmt w:val="decimal"/>
      <w:lvlText w:val="%4."/>
      <w:lvlJc w:val="left"/>
      <w:pPr>
        <w:ind w:left="3220" w:hanging="360"/>
      </w:pPr>
    </w:lvl>
    <w:lvl w:ilvl="4" w:tplc="10090019" w:tentative="1">
      <w:start w:val="1"/>
      <w:numFmt w:val="lowerLetter"/>
      <w:lvlText w:val="%5."/>
      <w:lvlJc w:val="left"/>
      <w:pPr>
        <w:ind w:left="3940" w:hanging="360"/>
      </w:pPr>
    </w:lvl>
    <w:lvl w:ilvl="5" w:tplc="1009001B" w:tentative="1">
      <w:start w:val="1"/>
      <w:numFmt w:val="lowerRoman"/>
      <w:lvlText w:val="%6."/>
      <w:lvlJc w:val="right"/>
      <w:pPr>
        <w:ind w:left="4660" w:hanging="180"/>
      </w:pPr>
    </w:lvl>
    <w:lvl w:ilvl="6" w:tplc="1009000F" w:tentative="1">
      <w:start w:val="1"/>
      <w:numFmt w:val="decimal"/>
      <w:lvlText w:val="%7."/>
      <w:lvlJc w:val="left"/>
      <w:pPr>
        <w:ind w:left="5380" w:hanging="360"/>
      </w:pPr>
    </w:lvl>
    <w:lvl w:ilvl="7" w:tplc="10090019" w:tentative="1">
      <w:start w:val="1"/>
      <w:numFmt w:val="lowerLetter"/>
      <w:lvlText w:val="%8."/>
      <w:lvlJc w:val="left"/>
      <w:pPr>
        <w:ind w:left="6100" w:hanging="360"/>
      </w:pPr>
    </w:lvl>
    <w:lvl w:ilvl="8" w:tplc="10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5" w15:restartNumberingAfterBreak="0">
    <w:nsid w:val="7CB75A88"/>
    <w:multiLevelType w:val="hybridMultilevel"/>
    <w:tmpl w:val="8BFCCD5C"/>
    <w:lvl w:ilvl="0" w:tplc="270C68EC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9413FE"/>
    <w:multiLevelType w:val="hybridMultilevel"/>
    <w:tmpl w:val="60226AE4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2"/>
  </w:num>
  <w:num w:numId="4">
    <w:abstractNumId w:val="3"/>
  </w:num>
  <w:num w:numId="5">
    <w:abstractNumId w:val="2"/>
  </w:num>
  <w:num w:numId="6">
    <w:abstractNumId w:val="15"/>
  </w:num>
  <w:num w:numId="7">
    <w:abstractNumId w:val="0"/>
  </w:num>
  <w:num w:numId="8">
    <w:abstractNumId w:val="6"/>
  </w:num>
  <w:num w:numId="9">
    <w:abstractNumId w:val="10"/>
  </w:num>
  <w:num w:numId="10">
    <w:abstractNumId w:val="5"/>
  </w:num>
  <w:num w:numId="11">
    <w:abstractNumId w:val="11"/>
  </w:num>
  <w:num w:numId="12">
    <w:abstractNumId w:val="14"/>
  </w:num>
  <w:num w:numId="13">
    <w:abstractNumId w:val="16"/>
  </w:num>
  <w:num w:numId="14">
    <w:abstractNumId w:val="8"/>
  </w:num>
  <w:num w:numId="15">
    <w:abstractNumId w:val="9"/>
  </w:num>
  <w:num w:numId="16">
    <w:abstractNumId w:val="13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sTAxMzM3MrQwsDRX0lEKTi0uzszPAykwrgUAugmZBiwAAAA="/>
  </w:docVars>
  <w:rsids>
    <w:rsidRoot w:val="00B921E9"/>
    <w:rsid w:val="00035FF5"/>
    <w:rsid w:val="000401A2"/>
    <w:rsid w:val="0012739E"/>
    <w:rsid w:val="001733BD"/>
    <w:rsid w:val="00182596"/>
    <w:rsid w:val="00185386"/>
    <w:rsid w:val="001E5F32"/>
    <w:rsid w:val="00200D0D"/>
    <w:rsid w:val="002131DC"/>
    <w:rsid w:val="00220E4F"/>
    <w:rsid w:val="00246709"/>
    <w:rsid w:val="00252572"/>
    <w:rsid w:val="002C4A20"/>
    <w:rsid w:val="00305BDF"/>
    <w:rsid w:val="00311AB5"/>
    <w:rsid w:val="00355089"/>
    <w:rsid w:val="00364D31"/>
    <w:rsid w:val="003747BD"/>
    <w:rsid w:val="00374D55"/>
    <w:rsid w:val="003E12BC"/>
    <w:rsid w:val="00450C33"/>
    <w:rsid w:val="004A27D8"/>
    <w:rsid w:val="004E1291"/>
    <w:rsid w:val="004F1FAC"/>
    <w:rsid w:val="005223BC"/>
    <w:rsid w:val="005473CC"/>
    <w:rsid w:val="005773FF"/>
    <w:rsid w:val="005A28E3"/>
    <w:rsid w:val="00630DFF"/>
    <w:rsid w:val="006C5277"/>
    <w:rsid w:val="006F4983"/>
    <w:rsid w:val="00731CCE"/>
    <w:rsid w:val="007578D6"/>
    <w:rsid w:val="00767BB7"/>
    <w:rsid w:val="007B2F3A"/>
    <w:rsid w:val="00804FB4"/>
    <w:rsid w:val="00861632"/>
    <w:rsid w:val="008D0E06"/>
    <w:rsid w:val="00944332"/>
    <w:rsid w:val="00964CC3"/>
    <w:rsid w:val="009679A8"/>
    <w:rsid w:val="009A63CA"/>
    <w:rsid w:val="009E4676"/>
    <w:rsid w:val="00A07080"/>
    <w:rsid w:val="00A22C30"/>
    <w:rsid w:val="00A3557C"/>
    <w:rsid w:val="00A37DA0"/>
    <w:rsid w:val="00A41A53"/>
    <w:rsid w:val="00A53E7D"/>
    <w:rsid w:val="00A83CDB"/>
    <w:rsid w:val="00B04CEB"/>
    <w:rsid w:val="00B82B79"/>
    <w:rsid w:val="00B921E9"/>
    <w:rsid w:val="00BC384C"/>
    <w:rsid w:val="00C12EBB"/>
    <w:rsid w:val="00C40B04"/>
    <w:rsid w:val="00C6797A"/>
    <w:rsid w:val="00CC55CC"/>
    <w:rsid w:val="00D43BD5"/>
    <w:rsid w:val="00DD1F80"/>
    <w:rsid w:val="00E06265"/>
    <w:rsid w:val="00E447DE"/>
    <w:rsid w:val="00E50506"/>
    <w:rsid w:val="00EA68CD"/>
    <w:rsid w:val="00F03FC6"/>
    <w:rsid w:val="00F231E2"/>
    <w:rsid w:val="00F361D5"/>
    <w:rsid w:val="00F8137B"/>
    <w:rsid w:val="00FC0071"/>
    <w:rsid w:val="00FD1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44EFF"/>
  <w15:chartTrackingRefBased/>
  <w15:docId w15:val="{D8BF0DAF-C137-4B4F-81A5-172194256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632"/>
    <w:pPr>
      <w:ind w:left="720"/>
      <w:contextualSpacing/>
    </w:pPr>
  </w:style>
  <w:style w:type="paragraph" w:customStyle="1" w:styleId="Default">
    <w:name w:val="Default"/>
    <w:rsid w:val="00311AB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</TotalTime>
  <Pages>3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llison</dc:creator>
  <cp:keywords/>
  <dc:description/>
  <cp:lastModifiedBy>baek kwangjin</cp:lastModifiedBy>
  <cp:revision>17</cp:revision>
  <cp:lastPrinted>2016-10-19T14:24:00Z</cp:lastPrinted>
  <dcterms:created xsi:type="dcterms:W3CDTF">2020-09-16T16:42:00Z</dcterms:created>
  <dcterms:modified xsi:type="dcterms:W3CDTF">2020-10-19T04:27:00Z</dcterms:modified>
</cp:coreProperties>
</file>